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CF1BDA" w14:textId="33757C74" w:rsidR="005876F8" w:rsidRDefault="005876F8"/>
    <w:p w14:paraId="40468802" w14:textId="7FA88ECD" w:rsidR="00E9722B" w:rsidRDefault="00E9722B">
      <w:r>
        <w:t>CoolSculpting Before and After.</w:t>
      </w:r>
      <w:r w:rsidR="00CB0ACB">
        <w:t xml:space="preserve"> </w:t>
      </w:r>
      <w:r>
        <w:t>Dr. Fiorillo.Article.AR</w:t>
      </w:r>
    </w:p>
    <w:p w14:paraId="56D3AF28" w14:textId="35000427" w:rsidR="00194250" w:rsidRDefault="00194250" w:rsidP="00194250">
      <w:r>
        <w:t>/CoolSculpting before and after</w:t>
      </w:r>
    </w:p>
    <w:p w14:paraId="5F955167" w14:textId="63613F18" w:rsidR="00E9722B" w:rsidRDefault="00194250">
      <w:r>
        <w:t>KW: CoolSculpting before and after</w:t>
      </w:r>
    </w:p>
    <w:p w14:paraId="49651517" w14:textId="5D4A1F88" w:rsidR="00DC3FC5" w:rsidRDefault="00E9722B">
      <w:r>
        <w:t xml:space="preserve">META: CoolSculpting before and after </w:t>
      </w:r>
      <w:r w:rsidR="00737EFE">
        <w:t>pics</w:t>
      </w:r>
      <w:r>
        <w:t xml:space="preserve"> show </w:t>
      </w:r>
      <w:r w:rsidR="00CB0ACB">
        <w:t>outstand</w:t>
      </w:r>
      <w:r>
        <w:t xml:space="preserve">ing results in long-term fat reduction. Learn whether </w:t>
      </w:r>
      <w:r w:rsidR="00194250">
        <w:t>this fat</w:t>
      </w:r>
      <w:r w:rsidR="00CB0ACB">
        <w:t>-</w:t>
      </w:r>
      <w:r w:rsidR="00194250">
        <w:t>freezing treatment is right for you.</w:t>
      </w:r>
    </w:p>
    <w:p w14:paraId="7B3E5EED" w14:textId="3B5A340E" w:rsidR="00194250" w:rsidRDefault="00194250">
      <w:r>
        <w:t xml:space="preserve">CoolSculpting Before and After </w:t>
      </w:r>
      <w:r w:rsidR="00737EFE">
        <w:t>Images</w:t>
      </w:r>
      <w:r>
        <w:t xml:space="preserve"> |</w:t>
      </w:r>
      <w:r w:rsidR="00CB0ACB">
        <w:t xml:space="preserve"> See </w:t>
      </w:r>
      <w:r>
        <w:t>Real Patient Results</w:t>
      </w:r>
    </w:p>
    <w:p w14:paraId="59B0A4F5" w14:textId="08457493" w:rsidR="00194250" w:rsidRDefault="00194250">
      <w:r>
        <w:t xml:space="preserve">CoolSculpting before and after </w:t>
      </w:r>
      <w:r w:rsidR="00737EFE">
        <w:t>images</w:t>
      </w:r>
      <w:r>
        <w:t xml:space="preserve"> reveal how well </w:t>
      </w:r>
      <w:r w:rsidR="00791E83">
        <w:t>this fat reduction treatment</w:t>
      </w:r>
      <w:r>
        <w:t xml:space="preserve"> works to </w:t>
      </w:r>
      <w:r w:rsidR="002E5DD9">
        <w:t xml:space="preserve">reduce difficult bulges. They also explain why millions of men and women opt to freeze their fat away. Thus, this revolutionary body contouring treatment is the #1 non-surgical fat reduction treatment in the world. </w:t>
      </w:r>
      <w:r w:rsidR="00737EFE">
        <w:t>Read on to see real patient results and learn more about freezing fat to discover if CoolSculpting is right for you.</w:t>
      </w:r>
    </w:p>
    <w:p w14:paraId="18FBAD74" w14:textId="5A70A31A" w:rsidR="00737EFE" w:rsidRPr="00737EFE" w:rsidRDefault="00737EFE">
      <w:pPr>
        <w:rPr>
          <w:u w:val="single"/>
        </w:rPr>
      </w:pPr>
      <w:r>
        <w:t xml:space="preserve">                                                                                                                             </w:t>
      </w:r>
      <w:r w:rsidRPr="00737EFE">
        <w:rPr>
          <w:u w:val="single"/>
        </w:rPr>
        <w:t>Learn more about CoolSculpting&gt;&gt;</w:t>
      </w:r>
    </w:p>
    <w:p w14:paraId="3C66CBCB" w14:textId="2F705B85" w:rsidR="00194250" w:rsidRDefault="00737EFE">
      <w:r>
        <w:t>COOLSCULPTING BEFORE AND AFTER IMAGES OF REAL PATIENTS*</w:t>
      </w:r>
    </w:p>
    <w:p w14:paraId="0473BE0F" w14:textId="6D566BE1" w:rsidR="00737EFE" w:rsidRDefault="00737EFE">
      <w:r w:rsidRPr="00CB0ACB">
        <w:rPr>
          <w:highlight w:val="yellow"/>
        </w:rPr>
        <w:t>[INSERT SLIDE SHOW]</w:t>
      </w:r>
    </w:p>
    <w:p w14:paraId="2775857C" w14:textId="11D78DDE" w:rsidR="00737EFE" w:rsidRDefault="002013E3">
      <w:r>
        <w:t xml:space="preserve">The CoolSculpting before and after photos in the above slide show display real patients and demonstrate </w:t>
      </w:r>
      <w:r w:rsidR="00CB0ACB">
        <w:t>actual</w:t>
      </w:r>
      <w:r>
        <w:t xml:space="preserve"> results. However, as with all cosmetic treatments</w:t>
      </w:r>
      <w:r w:rsidR="00CB0ACB">
        <w:t>,</w:t>
      </w:r>
      <w:r>
        <w:t xml:space="preserve"> results may vary.*</w:t>
      </w:r>
    </w:p>
    <w:p w14:paraId="59201EB7" w14:textId="2CA11FA4" w:rsidR="002013E3" w:rsidRDefault="002013E3">
      <w:r>
        <w:t>HOW TO SECURE THE BEST COOLSCULPTING BEFORE AND AFTER RESULTS</w:t>
      </w:r>
    </w:p>
    <w:p w14:paraId="3C479033" w14:textId="4D6CFF27" w:rsidR="002013E3" w:rsidRDefault="002013E3">
      <w:r>
        <w:t xml:space="preserve">Two </w:t>
      </w:r>
      <w:r w:rsidR="00CB0ACB">
        <w:t>critical</w:t>
      </w:r>
      <w:r>
        <w:t xml:space="preserve"> factors influence your results. They include the </w:t>
      </w:r>
      <w:r w:rsidR="00CB0ACB">
        <w:t>patient's candidacy</w:t>
      </w:r>
      <w:r>
        <w:t xml:space="preserve"> and the </w:t>
      </w:r>
      <w:r w:rsidR="001243FA">
        <w:t>experience</w:t>
      </w:r>
      <w:r>
        <w:t xml:space="preserve"> and expertise of the person you select to perform the procedure.</w:t>
      </w:r>
    </w:p>
    <w:p w14:paraId="72968CBF" w14:textId="4CDCFA74" w:rsidR="00791E83" w:rsidRDefault="00887548">
      <w:r w:rsidRPr="00791E83">
        <w:rPr>
          <w:b/>
          <w:bCs/>
          <w:u w:val="single"/>
        </w:rPr>
        <w:t>COOLSCULPTING IS A SKILL SENSITIVE TREATMENT.</w:t>
      </w:r>
      <w:r>
        <w:rPr>
          <w:u w:val="single"/>
        </w:rPr>
        <w:t xml:space="preserve"> </w:t>
      </w:r>
      <w:r>
        <w:t xml:space="preserve"> All cosmetic procedures require skill</w:t>
      </w:r>
      <w:r w:rsidR="00CB0ACB">
        <w:t>,</w:t>
      </w:r>
      <w:r>
        <w:t xml:space="preserve"> as does CoolSculpting. </w:t>
      </w:r>
      <w:r w:rsidR="000D564B">
        <w:t>Therefore,</w:t>
      </w:r>
      <w:r>
        <w:t xml:space="preserve"> the person performing the treatment affects the patient</w:t>
      </w:r>
      <w:r w:rsidR="00CB0ACB">
        <w:t>'</w:t>
      </w:r>
      <w:r>
        <w:t>s experience and results</w:t>
      </w:r>
      <w:r w:rsidR="000D564B">
        <w:t>.</w:t>
      </w:r>
      <w:r>
        <w:t xml:space="preserve"> </w:t>
      </w:r>
    </w:p>
    <w:p w14:paraId="7444F50E" w14:textId="156A3F5D" w:rsidR="002013E3" w:rsidRDefault="00887548">
      <w:r>
        <w:t>When selecting a CoolSculpting provider in Pearl River, NY</w:t>
      </w:r>
      <w:r w:rsidR="00CB0ACB">
        <w:t>,</w:t>
      </w:r>
      <w:r>
        <w:t xml:space="preserve"> confirm the </w:t>
      </w:r>
      <w:r w:rsidR="000D564B">
        <w:t xml:space="preserve">facility is a reputable </w:t>
      </w:r>
      <w:r w:rsidR="00CB0ACB">
        <w:t>Medspa</w:t>
      </w:r>
      <w:r w:rsidR="000D564B">
        <w:t xml:space="preserve"> or clinic. Ask about the provider</w:t>
      </w:r>
      <w:r w:rsidR="00CB0ACB">
        <w:t>'</w:t>
      </w:r>
      <w:r w:rsidR="000D564B">
        <w:t xml:space="preserve">s experience in performing the fat freezing method. Select the most qualified, </w:t>
      </w:r>
      <w:r w:rsidR="00201D63">
        <w:t xml:space="preserve">knowledgeable </w:t>
      </w:r>
      <w:r w:rsidR="000D564B">
        <w:t>provider in your area.</w:t>
      </w:r>
      <w:r w:rsidR="00201D63">
        <w:t xml:space="preserve"> This will confirm a pleasant experience and results you will love.</w:t>
      </w:r>
    </w:p>
    <w:p w14:paraId="6316C601" w14:textId="74A08360" w:rsidR="00201D63" w:rsidRDefault="00201D63">
      <w:r w:rsidRPr="00791E83">
        <w:rPr>
          <w:b/>
          <w:bCs/>
          <w:u w:val="single"/>
        </w:rPr>
        <w:t>ARE YOU A GOOD CANDIDATE FOR THE FAT FREEZING TREATMENT</w:t>
      </w:r>
      <w:r w:rsidRPr="00791E83">
        <w:rPr>
          <w:b/>
          <w:bCs/>
        </w:rPr>
        <w:t>?</w:t>
      </w:r>
      <w:r w:rsidR="00791E83" w:rsidRPr="00791E83">
        <w:rPr>
          <w:b/>
          <w:bCs/>
        </w:rPr>
        <w:t xml:space="preserve">  </w:t>
      </w:r>
      <w:r>
        <w:t>CoolSculpting is not for everyon</w:t>
      </w:r>
      <w:r w:rsidR="001243FA">
        <w:t>e. To get results worth your investment</w:t>
      </w:r>
      <w:r w:rsidR="00CB0ACB">
        <w:t>,</w:t>
      </w:r>
      <w:r w:rsidR="001243FA">
        <w:t xml:space="preserve"> make sure you a</w:t>
      </w:r>
      <w:r w:rsidR="00466B7A">
        <w:t>re a</w:t>
      </w:r>
      <w:r w:rsidR="00CB0ACB">
        <w:t xml:space="preserve"> qualified</w:t>
      </w:r>
      <w:r w:rsidR="001243FA">
        <w:t xml:space="preserve"> applicant for this body shaping technique.</w:t>
      </w:r>
    </w:p>
    <w:p w14:paraId="3BAAED2F" w14:textId="4A522555" w:rsidR="00201D63" w:rsidRDefault="001243FA">
      <w:r>
        <w:t>CoolSculpting is meant for healthy</w:t>
      </w:r>
      <w:r w:rsidR="00CB0ACB">
        <w:t>,</w:t>
      </w:r>
      <w:r>
        <w:t xml:space="preserve"> active adults who struggle with frustration due to stubborn fat bulges despite exercise and diet.</w:t>
      </w:r>
    </w:p>
    <w:p w14:paraId="6E1FF674" w14:textId="19A0D683" w:rsidR="001243FA" w:rsidRDefault="001243FA">
      <w:r>
        <w:t>CoolSculpting is not meant as a weight loss program</w:t>
      </w:r>
      <w:r w:rsidR="00CB0ACB">
        <w:t>,</w:t>
      </w:r>
      <w:r>
        <w:t xml:space="preserve"> nor does it </w:t>
      </w:r>
      <w:r w:rsidR="009C2F3E">
        <w:t xml:space="preserve">treat </w:t>
      </w:r>
      <w:r w:rsidR="008469B8">
        <w:t>obesity</w:t>
      </w:r>
      <w:r w:rsidR="009C2F3E">
        <w:t>.</w:t>
      </w:r>
    </w:p>
    <w:p w14:paraId="7A5B0B27" w14:textId="0FAC0005" w:rsidR="00466B7A" w:rsidRDefault="00466B7A">
      <w:r>
        <w:lastRenderedPageBreak/>
        <w:t>The most cost-effective way to determine if fat freezing is right for you is to schedule a complimentary consultation with a respectable provider.</w:t>
      </w:r>
    </w:p>
    <w:p w14:paraId="548970AB" w14:textId="4999D9F8" w:rsidR="00466B7A" w:rsidRDefault="00466B7A">
      <w:r>
        <w:t>WHY CHOOSE DR. FI</w:t>
      </w:r>
      <w:r w:rsidR="00646851">
        <w:t xml:space="preserve">ORILLO AS YOUR </w:t>
      </w:r>
      <w:r w:rsidR="00E36F6E">
        <w:t xml:space="preserve">PEARL RIVER </w:t>
      </w:r>
      <w:r w:rsidR="005C74A8">
        <w:t>NY</w:t>
      </w:r>
      <w:r w:rsidR="00E36F6E">
        <w:t xml:space="preserve"> </w:t>
      </w:r>
      <w:r w:rsidR="00646851">
        <w:t>COOLSCULPTING PROVIDER</w:t>
      </w:r>
      <w:r w:rsidR="00E36F6E">
        <w:t>?</w:t>
      </w:r>
    </w:p>
    <w:p w14:paraId="4B5156E7" w14:textId="30195467" w:rsidR="00646851" w:rsidRDefault="005876F8">
      <w:r>
        <w:t xml:space="preserve">Dr. Fiorillo is a sought-after expert </w:t>
      </w:r>
      <w:r w:rsidR="004710AD">
        <w:t>in</w:t>
      </w:r>
      <w:r>
        <w:t xml:space="preserve"> cosmetic surger</w:t>
      </w:r>
      <w:r w:rsidR="00CB0ACB">
        <w:t>y, with</w:t>
      </w:r>
      <w:r>
        <w:t xml:space="preserve"> over ten years</w:t>
      </w:r>
      <w:r w:rsidR="00CB0ACB">
        <w:t>'</w:t>
      </w:r>
      <w:r>
        <w:t xml:space="preserve"> experience in fat reduction. In addition to sculpting stellar</w:t>
      </w:r>
      <w:r w:rsidR="00CB0ACB">
        <w:t>-</w:t>
      </w:r>
      <w:r>
        <w:t>looking physiques</w:t>
      </w:r>
      <w:r w:rsidR="005C74A8">
        <w:t>,</w:t>
      </w:r>
      <w:r>
        <w:t xml:space="preserve"> Dr. </w:t>
      </w:r>
      <w:proofErr w:type="spellStart"/>
      <w:r>
        <w:t>Fior</w:t>
      </w:r>
      <w:r w:rsidR="004710AD">
        <w:t>i</w:t>
      </w:r>
      <w:r>
        <w:t>llo</w:t>
      </w:r>
      <w:r w:rsidR="00CB0ACB">
        <w:t>'</w:t>
      </w:r>
      <w:r>
        <w:t>s</w:t>
      </w:r>
      <w:proofErr w:type="spellEnd"/>
      <w:r>
        <w:t xml:space="preserve"> team prioriti</w:t>
      </w:r>
      <w:r w:rsidR="00CB0ACB">
        <w:t>zes each patient's well-being and satisfaction</w:t>
      </w:r>
      <w:r>
        <w:t xml:space="preserve"> above anything else.</w:t>
      </w:r>
    </w:p>
    <w:p w14:paraId="216C0067" w14:textId="0CCB5417" w:rsidR="005876F8" w:rsidRPr="009C7A30" w:rsidRDefault="005876F8">
      <w:r>
        <w:t>If CoolSculpting is not the right option for your situation</w:t>
      </w:r>
      <w:r w:rsidR="00CB0ACB">
        <w:t>,</w:t>
      </w:r>
      <w:r>
        <w:t xml:space="preserve"> we will let you know during your consultation</w:t>
      </w:r>
      <w:r w:rsidR="009C7A30">
        <w:t>. Next</w:t>
      </w:r>
      <w:r w:rsidR="00D77C4A">
        <w:t>,</w:t>
      </w:r>
      <w:r w:rsidR="009C7A30">
        <w:t xml:space="preserve"> we </w:t>
      </w:r>
      <w:r w:rsidR="009C7A30" w:rsidRPr="009C7A30">
        <w:t xml:space="preserve">will utilize our </w:t>
      </w:r>
      <w:r w:rsidR="00D77C4A" w:rsidRPr="009C7A30">
        <w:t>expertise</w:t>
      </w:r>
      <w:r w:rsidR="009C7A30" w:rsidRPr="009C7A30">
        <w:t xml:space="preserve"> </w:t>
      </w:r>
      <w:r w:rsidR="004710AD">
        <w:t>and</w:t>
      </w:r>
      <w:r w:rsidR="00D77C4A">
        <w:t xml:space="preserve"> direct</w:t>
      </w:r>
      <w:r w:rsidRPr="009C7A30">
        <w:t xml:space="preserve"> you to a solution more suited </w:t>
      </w:r>
      <w:r w:rsidR="004710AD">
        <w:t>for</w:t>
      </w:r>
      <w:r w:rsidRPr="009C7A30">
        <w:t xml:space="preserve"> your needs.</w:t>
      </w:r>
    </w:p>
    <w:p w14:paraId="6B9A6F0C" w14:textId="056BF4F4" w:rsidR="00302C02" w:rsidRDefault="00302C02">
      <w:pPr>
        <w:rPr>
          <w:b/>
          <w:bCs/>
        </w:rPr>
      </w:pPr>
      <w:r w:rsidRPr="009C7A30">
        <w:rPr>
          <w:b/>
          <w:bCs/>
        </w:rPr>
        <w:t xml:space="preserve">If you want </w:t>
      </w:r>
      <w:r w:rsidR="00CB0ACB">
        <w:rPr>
          <w:b/>
          <w:bCs/>
        </w:rPr>
        <w:t>terrific</w:t>
      </w:r>
      <w:r w:rsidRPr="009C7A30">
        <w:rPr>
          <w:b/>
          <w:bCs/>
        </w:rPr>
        <w:t xml:space="preserve"> CoolSculpting results</w:t>
      </w:r>
      <w:r w:rsidR="00CB0ACB">
        <w:rPr>
          <w:b/>
          <w:bCs/>
        </w:rPr>
        <w:t>,</w:t>
      </w:r>
      <w:r w:rsidRPr="009C7A30">
        <w:rPr>
          <w:b/>
          <w:bCs/>
        </w:rPr>
        <w:t xml:space="preserve"> the answer is Dr. Fiorillo</w:t>
      </w:r>
      <w:r w:rsidR="009C7A30" w:rsidRPr="009C7A30">
        <w:rPr>
          <w:b/>
          <w:bCs/>
        </w:rPr>
        <w:t xml:space="preserve">. </w:t>
      </w:r>
    </w:p>
    <w:p w14:paraId="56C79B89" w14:textId="33B25F4D" w:rsidR="005C74A8" w:rsidRPr="005C74A8" w:rsidRDefault="005C74A8">
      <w:r w:rsidRPr="005C74A8">
        <w:t>CoolSculpting Near Me</w:t>
      </w:r>
    </w:p>
    <w:p w14:paraId="32DB0F26" w14:textId="0063882E" w:rsidR="005876F8" w:rsidRDefault="00D77C4A">
      <w:r>
        <w:t>The time has come to transform those frustrating bulges into your very own stunning before and after CoolSculpting pics.</w:t>
      </w:r>
      <w:r w:rsidR="005C74A8">
        <w:t xml:space="preserve"> </w:t>
      </w:r>
      <w:r w:rsidR="00CB0ACB">
        <w:t>F</w:t>
      </w:r>
      <w:r>
        <w:t xml:space="preserve">ill out the form on-line today or call </w:t>
      </w:r>
      <w:r w:rsidR="004710AD">
        <w:t>(845) 623-6141</w:t>
      </w:r>
      <w:r w:rsidR="005C74A8">
        <w:t xml:space="preserve"> to schedule a free consultation with Dr. Fiorillo</w:t>
      </w:r>
      <w:r w:rsidR="004710AD">
        <w:t>.</w:t>
      </w:r>
      <w:r>
        <w:t xml:space="preserve"> </w:t>
      </w:r>
    </w:p>
    <w:p w14:paraId="424E2FCC" w14:textId="77777777" w:rsidR="009C7A30" w:rsidRDefault="009C7A30"/>
    <w:p w14:paraId="4266283F" w14:textId="0C564589" w:rsidR="00C44BCF" w:rsidRDefault="00E36F6E">
      <w:r>
        <w:t>I</w:t>
      </w:r>
    </w:p>
    <w:sectPr w:rsidR="00C44B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0NjA3trQ0NDa3NDRU0lEKTi0uzszPAykwrAUAmupBFywAAAA="/>
  </w:docVars>
  <w:rsids>
    <w:rsidRoot w:val="00E9722B"/>
    <w:rsid w:val="000D564B"/>
    <w:rsid w:val="001243FA"/>
    <w:rsid w:val="00194250"/>
    <w:rsid w:val="002013E3"/>
    <w:rsid w:val="00201D63"/>
    <w:rsid w:val="002E5DD9"/>
    <w:rsid w:val="00302C02"/>
    <w:rsid w:val="00392C03"/>
    <w:rsid w:val="00466B7A"/>
    <w:rsid w:val="004710AD"/>
    <w:rsid w:val="005876F8"/>
    <w:rsid w:val="005C74A8"/>
    <w:rsid w:val="00646851"/>
    <w:rsid w:val="00737EFE"/>
    <w:rsid w:val="00791E83"/>
    <w:rsid w:val="008469B8"/>
    <w:rsid w:val="00887548"/>
    <w:rsid w:val="00944D0F"/>
    <w:rsid w:val="009C2F3E"/>
    <w:rsid w:val="009C7A30"/>
    <w:rsid w:val="00A70AD2"/>
    <w:rsid w:val="00B44198"/>
    <w:rsid w:val="00C44BCF"/>
    <w:rsid w:val="00CB0ACB"/>
    <w:rsid w:val="00D77C4A"/>
    <w:rsid w:val="00DC3FC5"/>
    <w:rsid w:val="00E36F6E"/>
    <w:rsid w:val="00E97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2CDDE"/>
  <w15:chartTrackingRefBased/>
  <w15:docId w15:val="{B0533647-C886-40DB-AC48-D13E0D171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5</TotalTime>
  <Pages>2</Pages>
  <Words>516</Words>
  <Characters>2838</Characters>
  <Application>Microsoft Office Word</Application>
  <DocSecurity>0</DocSecurity>
  <Lines>4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tte Richards</dc:creator>
  <cp:keywords/>
  <dc:description/>
  <cp:lastModifiedBy>melissa zelig</cp:lastModifiedBy>
  <cp:revision>11</cp:revision>
  <dcterms:created xsi:type="dcterms:W3CDTF">2021-02-14T18:43:00Z</dcterms:created>
  <dcterms:modified xsi:type="dcterms:W3CDTF">2021-02-27T20:25:00Z</dcterms:modified>
</cp:coreProperties>
</file>